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-727"/>
        <w:tblW w:w="9072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01"/>
        <w:gridCol w:w="5529"/>
        <w:gridCol w:w="1842"/>
      </w:tblGrid>
      <w:tr w:rsidR="00E93EAE" w:rsidRPr="007E1241" w:rsidTr="00E93EAE">
        <w:trPr>
          <w:trHeight w:val="1767"/>
        </w:trPr>
        <w:tc>
          <w:tcPr>
            <w:tcW w:w="1701" w:type="dxa"/>
            <w:vAlign w:val="center"/>
          </w:tcPr>
          <w:p w:rsidR="00E93EAE" w:rsidRPr="007E1241" w:rsidRDefault="0030194A" w:rsidP="00D95B39">
            <w:pPr>
              <w:pStyle w:val="ZaglavljeETF"/>
              <w:rPr>
                <w:sz w:val="20"/>
              </w:rPr>
            </w:pPr>
            <w:r>
              <w:rPr>
                <w:sz w:val="20"/>
              </w:rPr>
              <w:drawing>
                <wp:inline distT="0" distB="0" distL="0" distR="0">
                  <wp:extent cx="1013460" cy="1181100"/>
                  <wp:effectExtent l="0" t="0" r="0" b="0"/>
                  <wp:docPr id="1" name="Picture 1" descr="prob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ob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346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  <w:vAlign w:val="center"/>
          </w:tcPr>
          <w:p w:rsidR="00CD4CB8" w:rsidRPr="005464F1" w:rsidRDefault="00CD4CB8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ru-RU"/>
              </w:rPr>
            </w:pPr>
            <w:r w:rsidRPr="005464F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ru-RU"/>
              </w:rPr>
              <w:t>НАПРЕДНЕ ИНФОРМАЦИОНЕ ТЕХНОЛОГИЈЕ У ДИГИТАЛНОЈ ТРАНСФОРМАЦИЈИ</w:t>
            </w:r>
          </w:p>
          <w:p w:rsidR="00E93EAE" w:rsidRPr="007E1241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>УНИВЕРЗИТЕТ У БЕОГРАДУ</w:t>
            </w:r>
          </w:p>
          <w:p w:rsidR="00E93EAE" w:rsidRPr="007E1241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>ЕЛЕКТРОТЕХНИЧКИ ФАКУЛТЕТ</w:t>
            </w:r>
            <w:r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 xml:space="preserve"> и ФАКУЛТЕТ ОРГАНИЗАЦИОНИХ НАУКА*</w:t>
            </w:r>
          </w:p>
          <w:p w:rsidR="00E93EAE" w:rsidRDefault="00E93EAE" w:rsidP="00D95B39">
            <w:pPr>
              <w:pStyle w:val="ZaglavljeETF"/>
              <w:pBdr>
                <w:bottom w:val="single" w:sz="6" w:space="1" w:color="auto"/>
              </w:pBdr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z w:val="20"/>
                <w:lang w:val="sr-Cyrl-CS"/>
              </w:rPr>
              <w:t>Бул</w:t>
            </w:r>
            <w:r>
              <w:rPr>
                <w:rFonts w:ascii="Times New Roman" w:hAnsi="Times New Roman"/>
                <w:noProof w:val="0"/>
                <w:sz w:val="20"/>
                <w:lang w:val="sr-Cyrl-CS"/>
              </w:rPr>
              <w:t xml:space="preserve">. </w:t>
            </w:r>
            <w:r w:rsidRPr="007E1241">
              <w:rPr>
                <w:rFonts w:ascii="Times New Roman" w:hAnsi="Times New Roman"/>
                <w:noProof w:val="0"/>
                <w:sz w:val="20"/>
                <w:lang w:val="sr-Cyrl-CS"/>
              </w:rPr>
              <w:t>краља Александра 73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,  П.Ф.  35-54,  11120 Београд</w:t>
            </w:r>
          </w:p>
          <w:p w:rsidR="00E93EAE" w:rsidRPr="007E1241" w:rsidRDefault="00E93EAE" w:rsidP="00D95B39">
            <w:pPr>
              <w:pStyle w:val="ZaglavljeETF"/>
              <w:pBdr>
                <w:bottom w:val="single" w:sz="6" w:space="1" w:color="auto"/>
              </w:pBdr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sr-Cyrl-CS"/>
              </w:rPr>
            </w:pPr>
            <w:r>
              <w:rPr>
                <w:rFonts w:ascii="Times New Roman" w:hAnsi="Times New Roman"/>
                <w:sz w:val="20"/>
                <w:lang w:val="sr-Cyrl-CS"/>
              </w:rPr>
              <w:t>*Јове Илића 154, 11000 Београд</w:t>
            </w:r>
          </w:p>
          <w:p w:rsidR="00E93EAE" w:rsidRPr="00CD4CB8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ru-RU"/>
              </w:rPr>
            </w:pPr>
            <w:r w:rsidRPr="007E1241">
              <w:rPr>
                <w:rFonts w:ascii="Times New Roman" w:hAnsi="Times New Roman"/>
                <w:sz w:val="20"/>
                <w:lang w:val="sr-Cyrl-CS"/>
              </w:rPr>
              <w:t>Тел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 xml:space="preserve">: +381 11 3248464,   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Факс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>:</w:t>
            </w:r>
            <w:r w:rsidRPr="00E93EAE">
              <w:rPr>
                <w:rFonts w:ascii="Times New Roman" w:hAnsi="Times New Roman"/>
                <w:noProof w:val="0"/>
                <w:sz w:val="20"/>
                <w:lang w:val="ru-RU"/>
              </w:rPr>
              <w:t xml:space="preserve"> +381 11 3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>248681</w:t>
            </w:r>
          </w:p>
          <w:p w:rsidR="00E93EAE" w:rsidRPr="00E93EAE" w:rsidRDefault="00E93EAE" w:rsidP="00E93EAE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pacing w:val="2"/>
                <w:kern w:val="20"/>
                <w:sz w:val="20"/>
              </w:rPr>
              <w:t>*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 xml:space="preserve"> Тел</w:t>
            </w:r>
            <w:r w:rsidRPr="007E1241">
              <w:rPr>
                <w:rFonts w:ascii="Times New Roman" w:hAnsi="Times New Roman"/>
                <w:sz w:val="20"/>
              </w:rPr>
              <w:t xml:space="preserve">: +381 11 </w:t>
            </w:r>
            <w:r>
              <w:rPr>
                <w:rFonts w:ascii="Times New Roman" w:hAnsi="Times New Roman"/>
                <w:sz w:val="20"/>
              </w:rPr>
              <w:t>3950823</w:t>
            </w:r>
            <w:r w:rsidRPr="007E1241">
              <w:rPr>
                <w:rFonts w:ascii="Times New Roman" w:hAnsi="Times New Roman"/>
                <w:sz w:val="20"/>
              </w:rPr>
              <w:t xml:space="preserve">,   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Факс</w:t>
            </w:r>
            <w:r w:rsidRPr="007E1241">
              <w:rPr>
                <w:rFonts w:ascii="Times New Roman" w:hAnsi="Times New Roman"/>
                <w:sz w:val="20"/>
              </w:rPr>
              <w:t>:</w:t>
            </w:r>
            <w:r w:rsidRPr="007E1241">
              <w:rPr>
                <w:rFonts w:ascii="Times New Roman" w:hAnsi="Times New Roman"/>
                <w:noProof w:val="0"/>
                <w:sz w:val="20"/>
              </w:rPr>
              <w:t xml:space="preserve"> +381 11 </w:t>
            </w:r>
            <w:r>
              <w:rPr>
                <w:rFonts w:ascii="Times New Roman" w:hAnsi="Times New Roman"/>
                <w:noProof w:val="0"/>
                <w:sz w:val="20"/>
              </w:rPr>
              <w:t>2461221</w:t>
            </w:r>
          </w:p>
        </w:tc>
        <w:tc>
          <w:tcPr>
            <w:tcW w:w="1842" w:type="dxa"/>
          </w:tcPr>
          <w:p w:rsidR="00E93EAE" w:rsidRPr="007E1241" w:rsidRDefault="0030194A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posOffset>0</wp:posOffset>
                  </wp:positionH>
                  <wp:positionV relativeFrom="margin">
                    <wp:posOffset>561975</wp:posOffset>
                  </wp:positionV>
                  <wp:extent cx="1171575" cy="561975"/>
                  <wp:effectExtent l="0" t="0" r="0" b="0"/>
                  <wp:wrapSquare wrapText="bothSides"/>
                  <wp:docPr id="2" name="Picture 2" descr="fon-logo=cir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on-logo=cir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561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95B39" w:rsidRPr="007E1241" w:rsidRDefault="00D34074" w:rsidP="00D95B39">
      <w:pPr>
        <w:spacing w:before="40"/>
      </w:pPr>
      <w:r w:rsidRPr="007E1241">
        <w:rPr>
          <w:lang w:val="sr-Cyrl-CS"/>
        </w:rPr>
        <w:t>Број:</w:t>
      </w:r>
    </w:p>
    <w:p w:rsidR="004B2E5D" w:rsidRPr="007E1241" w:rsidRDefault="00D95B39" w:rsidP="00D34074">
      <w:pPr>
        <w:jc w:val="both"/>
      </w:pPr>
      <w:r w:rsidRPr="007E1241">
        <w:rPr>
          <w:lang w:val="sr-Cyrl-CS"/>
        </w:rPr>
        <w:t xml:space="preserve">Датум: </w:t>
      </w:r>
    </w:p>
    <w:p w:rsidR="00F923D5" w:rsidRPr="007E1241" w:rsidRDefault="00F923D5" w:rsidP="0030194A">
      <w:pPr>
        <w:jc w:val="center"/>
        <w:rPr>
          <w:b/>
          <w:sz w:val="28"/>
          <w:szCs w:val="28"/>
          <w:lang w:val="sr-Cyrl-CS"/>
        </w:rPr>
      </w:pPr>
      <w:r w:rsidRPr="007E1241">
        <w:rPr>
          <w:b/>
          <w:sz w:val="28"/>
          <w:szCs w:val="28"/>
          <w:lang w:val="sr-Cyrl-CS"/>
        </w:rPr>
        <w:t>УПУТ НА СТРУЧНУ ПРАКСУ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844"/>
        <w:gridCol w:w="5399"/>
      </w:tblGrid>
      <w:tr w:rsidR="00785D32" w:rsidRPr="0081765E" w:rsidTr="00A34DDB">
        <w:trPr>
          <w:trHeight w:val="384"/>
        </w:trPr>
        <w:tc>
          <w:tcPr>
            <w:tcW w:w="3844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Име и презиме студента:</w:t>
            </w:r>
          </w:p>
        </w:tc>
        <w:tc>
          <w:tcPr>
            <w:tcW w:w="5399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785D32" w:rsidRPr="0081765E" w:rsidTr="00A34DDB">
        <w:trPr>
          <w:trHeight w:val="384"/>
        </w:trPr>
        <w:tc>
          <w:tcPr>
            <w:tcW w:w="3844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Број индекса:</w:t>
            </w:r>
          </w:p>
        </w:tc>
        <w:tc>
          <w:tcPr>
            <w:tcW w:w="5399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785D32" w:rsidRPr="005464F1" w:rsidTr="00A34DDB">
        <w:trPr>
          <w:trHeight w:val="384"/>
        </w:trPr>
        <w:tc>
          <w:tcPr>
            <w:tcW w:w="3844" w:type="dxa"/>
            <w:vAlign w:val="center"/>
          </w:tcPr>
          <w:p w:rsidR="007E1241" w:rsidRPr="00E93EAE" w:rsidRDefault="0030194A" w:rsidP="008A6F7D">
            <w:pPr>
              <w:pStyle w:val="PlainText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/>
              </w:rPr>
              <w:t>Мастер</w:t>
            </w:r>
            <w:r w:rsidR="005662CC" w:rsidRPr="0081765E">
              <w:rPr>
                <w:rFonts w:ascii="Times New Roman" w:hAnsi="Times New Roman"/>
                <w:sz w:val="24"/>
                <w:lang w:val="sr-Cyrl-CS"/>
              </w:rPr>
              <w:t xml:space="preserve"> академске студије</w:t>
            </w:r>
            <w:r w:rsidR="00152513" w:rsidRPr="00E93EAE">
              <w:rPr>
                <w:rFonts w:ascii="Times New Roman" w:hAnsi="Times New Roman"/>
                <w:sz w:val="24"/>
                <w:lang w:val="ru-RU"/>
              </w:rPr>
              <w:t>/</w:t>
            </w:r>
          </w:p>
          <w:p w:rsidR="00785D32" w:rsidRPr="0081765E" w:rsidRDefault="007E1241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>
              <w:rPr>
                <w:rFonts w:ascii="Times New Roman" w:hAnsi="Times New Roman"/>
                <w:sz w:val="24"/>
                <w:lang w:val="sr-Cyrl-CS"/>
              </w:rPr>
              <w:t>Студијски програм</w:t>
            </w:r>
            <w:r w:rsidR="00785D32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5399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785D32" w:rsidRPr="0081765E" w:rsidTr="00A34DDB">
        <w:trPr>
          <w:trHeight w:val="384"/>
        </w:trPr>
        <w:tc>
          <w:tcPr>
            <w:tcW w:w="3844" w:type="dxa"/>
            <w:vAlign w:val="center"/>
          </w:tcPr>
          <w:p w:rsidR="00785D32" w:rsidRPr="0081765E" w:rsidRDefault="005662CC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Модул</w:t>
            </w:r>
            <w:r w:rsidR="00785D32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5399" w:type="dxa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5662CC" w:rsidRPr="005464F1" w:rsidTr="00A34DDB">
        <w:trPr>
          <w:trHeight w:val="384"/>
        </w:trPr>
        <w:tc>
          <w:tcPr>
            <w:tcW w:w="3844" w:type="dxa"/>
            <w:vAlign w:val="center"/>
          </w:tcPr>
          <w:p w:rsidR="005662CC" w:rsidRPr="0081765E" w:rsidRDefault="005662CC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Трајање стручне праксе:</w:t>
            </w:r>
          </w:p>
        </w:tc>
        <w:tc>
          <w:tcPr>
            <w:tcW w:w="5399" w:type="dxa"/>
            <w:vAlign w:val="center"/>
          </w:tcPr>
          <w:p w:rsidR="005662CC" w:rsidRPr="0081765E" w:rsidRDefault="007E1241" w:rsidP="00E93EAE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>
              <w:rPr>
                <w:rFonts w:ascii="Times New Roman" w:hAnsi="Times New Roman"/>
                <w:sz w:val="24"/>
                <w:lang w:val="sr-Cyrl-CS"/>
              </w:rPr>
              <w:t>минимум</w:t>
            </w:r>
            <w:r w:rsidR="005662CC" w:rsidRPr="0081765E">
              <w:rPr>
                <w:rFonts w:ascii="Times New Roman" w:hAnsi="Times New Roman"/>
                <w:sz w:val="24"/>
                <w:lang w:val="sr-Cyrl-CS"/>
              </w:rPr>
              <w:t xml:space="preserve"> </w:t>
            </w:r>
            <w:r w:rsidR="00E93EAE">
              <w:rPr>
                <w:rFonts w:ascii="Times New Roman" w:hAnsi="Times New Roman"/>
                <w:sz w:val="24"/>
                <w:lang w:val="sr-Cyrl-CS"/>
              </w:rPr>
              <w:t>320</w:t>
            </w:r>
            <w:r w:rsidR="005662CC" w:rsidRPr="0081765E">
              <w:rPr>
                <w:rFonts w:ascii="Times New Roman" w:hAnsi="Times New Roman"/>
                <w:sz w:val="24"/>
                <w:lang w:val="sr-Cyrl-CS"/>
              </w:rPr>
              <w:t xml:space="preserve"> радних сати</w:t>
            </w:r>
            <w:r w:rsidR="00E93EAE">
              <w:rPr>
                <w:rFonts w:ascii="Times New Roman" w:hAnsi="Times New Roman"/>
                <w:sz w:val="24"/>
                <w:lang w:val="sr-Cyrl-CS"/>
              </w:rPr>
              <w:t xml:space="preserve"> (8 недеља)</w:t>
            </w:r>
            <w:r w:rsidR="00CD4CB8">
              <w:rPr>
                <w:rFonts w:ascii="Times New Roman" w:hAnsi="Times New Roman"/>
                <w:sz w:val="24"/>
                <w:lang w:val="sr-Cyrl-CS"/>
              </w:rPr>
              <w:t xml:space="preserve"> 3 ЕСПБ</w:t>
            </w:r>
          </w:p>
        </w:tc>
      </w:tr>
      <w:tr w:rsidR="00785D32" w:rsidRPr="005464F1" w:rsidTr="00A34DDB">
        <w:trPr>
          <w:trHeight w:val="384"/>
        </w:trPr>
        <w:tc>
          <w:tcPr>
            <w:tcW w:w="9243" w:type="dxa"/>
            <w:gridSpan w:val="2"/>
            <w:vAlign w:val="center"/>
          </w:tcPr>
          <w:p w:rsidR="00FE008D" w:rsidRPr="0081765E" w:rsidRDefault="005662CC" w:rsidP="007E1241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Организација у коју се студент упућује на ст</w:t>
            </w:r>
            <w:r w:rsidR="00A04B42" w:rsidRPr="0081765E">
              <w:rPr>
                <w:rFonts w:ascii="Times New Roman" w:hAnsi="Times New Roman"/>
                <w:sz w:val="24"/>
                <w:lang w:val="sr-Cyrl-CS"/>
              </w:rPr>
              <w:t>р</w:t>
            </w:r>
            <w:r w:rsidRPr="0081765E">
              <w:rPr>
                <w:rFonts w:ascii="Times New Roman" w:hAnsi="Times New Roman"/>
                <w:sz w:val="24"/>
                <w:lang w:val="sr-Cyrl-CS"/>
              </w:rPr>
              <w:t>учну праксу</w:t>
            </w:r>
            <w:r w:rsidR="007E1241">
              <w:rPr>
                <w:rFonts w:ascii="Times New Roman" w:hAnsi="Times New Roman"/>
                <w:sz w:val="24"/>
                <w:lang w:val="sr-Cyrl-CS"/>
              </w:rPr>
              <w:t xml:space="preserve"> (званичан назив)</w:t>
            </w:r>
            <w:r w:rsidR="00D11450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</w:tr>
      <w:tr w:rsidR="00785D32" w:rsidRPr="005464F1" w:rsidTr="00A34DDB">
        <w:trPr>
          <w:trHeight w:val="782"/>
        </w:trPr>
        <w:tc>
          <w:tcPr>
            <w:tcW w:w="9243" w:type="dxa"/>
            <w:gridSpan w:val="2"/>
            <w:vAlign w:val="center"/>
          </w:tcPr>
          <w:p w:rsidR="00785D32" w:rsidRPr="0081765E" w:rsidRDefault="00785D3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  <w:p w:rsidR="00A04B42" w:rsidRPr="0081765E" w:rsidRDefault="00A04B42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  <w:p w:rsidR="00660ACB" w:rsidRPr="0081765E" w:rsidRDefault="00660ACB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  <w:p w:rsidR="00660ACB" w:rsidRPr="0081765E" w:rsidRDefault="00660ACB" w:rsidP="008A6F7D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</w:tbl>
    <w:p w:rsidR="005662CC" w:rsidRPr="00CD4CB8" w:rsidRDefault="00DB24B2" w:rsidP="006F295C">
      <w:pPr>
        <w:pStyle w:val="PlainText"/>
        <w:rPr>
          <w:rFonts w:ascii="Times New Roman" w:hAnsi="Times New Roman"/>
          <w:b/>
          <w:sz w:val="24"/>
          <w:szCs w:val="24"/>
          <w:lang w:val="ru-RU"/>
        </w:rPr>
      </w:pPr>
      <w:r w:rsidRPr="00E93EAE">
        <w:rPr>
          <w:rFonts w:ascii="Times New Roman" w:hAnsi="Times New Roman"/>
          <w:b/>
          <w:sz w:val="24"/>
          <w:szCs w:val="24"/>
          <w:lang w:val="ru-RU"/>
        </w:rPr>
        <w:t xml:space="preserve">НАПОМЕНА: </w:t>
      </w:r>
      <w:r w:rsidR="0081676A" w:rsidRPr="00E93EAE">
        <w:rPr>
          <w:rFonts w:ascii="Times New Roman" w:hAnsi="Times New Roman"/>
          <w:b/>
          <w:sz w:val="24"/>
          <w:szCs w:val="24"/>
          <w:lang w:val="ru-RU"/>
        </w:rPr>
        <w:t xml:space="preserve">Упут за стручну праксу није обавезујући  за </w:t>
      </w:r>
      <w:r w:rsidRPr="00E93EAE">
        <w:rPr>
          <w:rFonts w:ascii="Times New Roman" w:hAnsi="Times New Roman"/>
          <w:b/>
          <w:sz w:val="24"/>
          <w:szCs w:val="24"/>
          <w:lang w:val="ru-RU"/>
        </w:rPr>
        <w:t>Огранизациј</w:t>
      </w:r>
      <w:r w:rsidR="0081676A" w:rsidRPr="00CD4CB8">
        <w:rPr>
          <w:rFonts w:ascii="Times New Roman" w:hAnsi="Times New Roman"/>
          <w:b/>
          <w:sz w:val="24"/>
          <w:szCs w:val="24"/>
          <w:lang w:val="ru-RU"/>
        </w:rPr>
        <w:t>у, која</w:t>
      </w:r>
      <w:r w:rsidRPr="00CD4CB8">
        <w:rPr>
          <w:rFonts w:ascii="Times New Roman" w:hAnsi="Times New Roman"/>
          <w:b/>
          <w:sz w:val="24"/>
          <w:szCs w:val="24"/>
          <w:lang w:val="ru-RU"/>
        </w:rPr>
        <w:t xml:space="preserve"> према </w:t>
      </w:r>
      <w:r w:rsidR="0081676A" w:rsidRPr="00CD4CB8">
        <w:rPr>
          <w:rFonts w:ascii="Times New Roman" w:hAnsi="Times New Roman"/>
          <w:b/>
          <w:sz w:val="24"/>
          <w:szCs w:val="24"/>
          <w:lang w:val="ru-RU"/>
        </w:rPr>
        <w:t xml:space="preserve">својим </w:t>
      </w:r>
      <w:r w:rsidRPr="00CD4CB8">
        <w:rPr>
          <w:rFonts w:ascii="Times New Roman" w:hAnsi="Times New Roman"/>
          <w:b/>
          <w:sz w:val="24"/>
          <w:szCs w:val="24"/>
          <w:lang w:val="ru-RU"/>
        </w:rPr>
        <w:t xml:space="preserve">могућностима организује праксу за </w:t>
      </w:r>
      <w:r w:rsidR="00314CB5" w:rsidRPr="00CD4CB8">
        <w:rPr>
          <w:rFonts w:ascii="Times New Roman" w:hAnsi="Times New Roman"/>
          <w:b/>
          <w:sz w:val="24"/>
          <w:szCs w:val="24"/>
          <w:lang w:val="ru-RU"/>
        </w:rPr>
        <w:t>студента.</w:t>
      </w:r>
    </w:p>
    <w:p w:rsidR="00DB24B2" w:rsidRDefault="00DB24B2" w:rsidP="00DB24B2">
      <w:pPr>
        <w:pStyle w:val="PlainText"/>
        <w:rPr>
          <w:rFonts w:ascii="Times New Roman" w:hAnsi="Times New Roman"/>
          <w:b/>
          <w:sz w:val="24"/>
          <w:szCs w:val="24"/>
          <w:lang w:val="sr-Cyrl-CS"/>
        </w:rPr>
      </w:pP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CD4CB8">
        <w:rPr>
          <w:sz w:val="28"/>
          <w:szCs w:val="28"/>
          <w:lang w:val="ru-RU"/>
        </w:rPr>
        <w:tab/>
      </w:r>
      <w:r w:rsidRPr="00E93EAE">
        <w:rPr>
          <w:rFonts w:ascii="Times New Roman" w:hAnsi="Times New Roman"/>
          <w:b/>
          <w:sz w:val="24"/>
          <w:szCs w:val="24"/>
          <w:lang w:val="ru-RU"/>
        </w:rPr>
        <w:t>Оверава Студентски одсек</w:t>
      </w:r>
    </w:p>
    <w:p w:rsidR="00412070" w:rsidRPr="00CD4CB8" w:rsidRDefault="00412070" w:rsidP="006F295C">
      <w:pPr>
        <w:rPr>
          <w:sz w:val="28"/>
          <w:szCs w:val="28"/>
          <w:lang w:val="ru-RU"/>
        </w:rPr>
      </w:pPr>
      <w:bookmarkStart w:id="0" w:name="_GoBack"/>
      <w:bookmarkEnd w:id="0"/>
    </w:p>
    <w:sectPr w:rsidR="00412070" w:rsidRPr="00CD4CB8" w:rsidSect="00D34074">
      <w:foot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F305F" w:rsidRDefault="00CF305F">
      <w:r>
        <w:separator/>
      </w:r>
    </w:p>
  </w:endnote>
  <w:endnote w:type="continuationSeparator" w:id="0">
    <w:p w:rsidR="00CF305F" w:rsidRDefault="00CF30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_Helvetica">
    <w:altName w:val="Arial"/>
    <w:charset w:val="00"/>
    <w:family w:val="swiss"/>
    <w:pitch w:val="variable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5F36" w:rsidRPr="006225D0" w:rsidRDefault="004C5F36" w:rsidP="00FB16A3">
    <w:pPr>
      <w:pStyle w:val="Footer"/>
      <w:tabs>
        <w:tab w:val="clear" w:pos="8640"/>
        <w:tab w:val="right" w:pos="9639"/>
      </w:tabs>
      <w:rPr>
        <w:lang w:val="sr-Cyrl-CS"/>
      </w:rPr>
    </w:pPr>
    <w:r>
      <w:rPr>
        <w:lang w:val="sr-Cyrl-CS"/>
      </w:rPr>
      <w:tab/>
    </w:r>
  </w:p>
  <w:p w:rsidR="004C5F36" w:rsidRDefault="004C5F3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F305F" w:rsidRDefault="00CF305F">
      <w:r>
        <w:separator/>
      </w:r>
    </w:p>
  </w:footnote>
  <w:footnote w:type="continuationSeparator" w:id="0">
    <w:p w:rsidR="00CF305F" w:rsidRDefault="00CF30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94052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6C4C73BE"/>
    <w:multiLevelType w:val="hybridMultilevel"/>
    <w:tmpl w:val="05FC0B08"/>
    <w:lvl w:ilvl="0" w:tplc="064CEECE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3NDQ3N7A0NDY3NjFW0lEKTi0uzszPAykwqgUAJ1cQtywAAAA="/>
  </w:docVars>
  <w:rsids>
    <w:rsidRoot w:val="00101709"/>
    <w:rsid w:val="000062BB"/>
    <w:rsid w:val="000143D0"/>
    <w:rsid w:val="000417C2"/>
    <w:rsid w:val="0006063C"/>
    <w:rsid w:val="00080731"/>
    <w:rsid w:val="00085282"/>
    <w:rsid w:val="000877B4"/>
    <w:rsid w:val="00094F18"/>
    <w:rsid w:val="000E0D49"/>
    <w:rsid w:val="000E4282"/>
    <w:rsid w:val="00101709"/>
    <w:rsid w:val="00107FBC"/>
    <w:rsid w:val="00115A81"/>
    <w:rsid w:val="00131B2F"/>
    <w:rsid w:val="00152513"/>
    <w:rsid w:val="00154E12"/>
    <w:rsid w:val="00160C23"/>
    <w:rsid w:val="00182DB5"/>
    <w:rsid w:val="001872D4"/>
    <w:rsid w:val="001A20DC"/>
    <w:rsid w:val="001A4339"/>
    <w:rsid w:val="001A6418"/>
    <w:rsid w:val="001B52AD"/>
    <w:rsid w:val="001B5AC1"/>
    <w:rsid w:val="001D4734"/>
    <w:rsid w:val="00226896"/>
    <w:rsid w:val="00244208"/>
    <w:rsid w:val="00257CFD"/>
    <w:rsid w:val="002649FA"/>
    <w:rsid w:val="00272614"/>
    <w:rsid w:val="00291907"/>
    <w:rsid w:val="002C0AA7"/>
    <w:rsid w:val="002D1FAF"/>
    <w:rsid w:val="002D4EBA"/>
    <w:rsid w:val="002F41C8"/>
    <w:rsid w:val="0030194A"/>
    <w:rsid w:val="00314CB5"/>
    <w:rsid w:val="00321160"/>
    <w:rsid w:val="00325836"/>
    <w:rsid w:val="003271B4"/>
    <w:rsid w:val="003438B7"/>
    <w:rsid w:val="003962E8"/>
    <w:rsid w:val="003D2DAB"/>
    <w:rsid w:val="003F04F7"/>
    <w:rsid w:val="003F214E"/>
    <w:rsid w:val="00412070"/>
    <w:rsid w:val="00414173"/>
    <w:rsid w:val="00414C69"/>
    <w:rsid w:val="00422E7C"/>
    <w:rsid w:val="00425B1C"/>
    <w:rsid w:val="00446FB0"/>
    <w:rsid w:val="00464D2C"/>
    <w:rsid w:val="0047514F"/>
    <w:rsid w:val="00494D9C"/>
    <w:rsid w:val="0049653C"/>
    <w:rsid w:val="004B2E5D"/>
    <w:rsid w:val="004B449C"/>
    <w:rsid w:val="004C5F36"/>
    <w:rsid w:val="004D250D"/>
    <w:rsid w:val="004D42A1"/>
    <w:rsid w:val="004E4362"/>
    <w:rsid w:val="00507A9D"/>
    <w:rsid w:val="00515699"/>
    <w:rsid w:val="00534457"/>
    <w:rsid w:val="00540E5C"/>
    <w:rsid w:val="00544848"/>
    <w:rsid w:val="005464F1"/>
    <w:rsid w:val="0055378A"/>
    <w:rsid w:val="00563A62"/>
    <w:rsid w:val="00565D7C"/>
    <w:rsid w:val="005662CC"/>
    <w:rsid w:val="005B691A"/>
    <w:rsid w:val="005C4F5D"/>
    <w:rsid w:val="005C5A7E"/>
    <w:rsid w:val="005D532E"/>
    <w:rsid w:val="005F2A8C"/>
    <w:rsid w:val="00660ACB"/>
    <w:rsid w:val="00694729"/>
    <w:rsid w:val="006E1276"/>
    <w:rsid w:val="006E12A7"/>
    <w:rsid w:val="006F295C"/>
    <w:rsid w:val="00700997"/>
    <w:rsid w:val="0073119E"/>
    <w:rsid w:val="00782B59"/>
    <w:rsid w:val="00785D32"/>
    <w:rsid w:val="007A10C7"/>
    <w:rsid w:val="007A2677"/>
    <w:rsid w:val="007B034E"/>
    <w:rsid w:val="007B40E1"/>
    <w:rsid w:val="007B413A"/>
    <w:rsid w:val="007C0BC8"/>
    <w:rsid w:val="007D18C9"/>
    <w:rsid w:val="007E1241"/>
    <w:rsid w:val="007E4F9F"/>
    <w:rsid w:val="008034F0"/>
    <w:rsid w:val="00807B31"/>
    <w:rsid w:val="0081676A"/>
    <w:rsid w:val="0081765E"/>
    <w:rsid w:val="00823A14"/>
    <w:rsid w:val="008305F5"/>
    <w:rsid w:val="0084536F"/>
    <w:rsid w:val="00867C25"/>
    <w:rsid w:val="008771D6"/>
    <w:rsid w:val="008A37F4"/>
    <w:rsid w:val="008A6F7D"/>
    <w:rsid w:val="008B7F61"/>
    <w:rsid w:val="008F01D6"/>
    <w:rsid w:val="009021AE"/>
    <w:rsid w:val="00903D9F"/>
    <w:rsid w:val="00920A33"/>
    <w:rsid w:val="00921B3F"/>
    <w:rsid w:val="00923455"/>
    <w:rsid w:val="00923F61"/>
    <w:rsid w:val="009335FA"/>
    <w:rsid w:val="00934A31"/>
    <w:rsid w:val="00937B70"/>
    <w:rsid w:val="009401B9"/>
    <w:rsid w:val="00941793"/>
    <w:rsid w:val="00947CC9"/>
    <w:rsid w:val="009762F6"/>
    <w:rsid w:val="009843F8"/>
    <w:rsid w:val="009F521E"/>
    <w:rsid w:val="00A04B42"/>
    <w:rsid w:val="00A31AED"/>
    <w:rsid w:val="00A31E31"/>
    <w:rsid w:val="00A34DDB"/>
    <w:rsid w:val="00A43655"/>
    <w:rsid w:val="00A624B2"/>
    <w:rsid w:val="00A9038D"/>
    <w:rsid w:val="00A91BE8"/>
    <w:rsid w:val="00AB351C"/>
    <w:rsid w:val="00AB7D92"/>
    <w:rsid w:val="00AC1E90"/>
    <w:rsid w:val="00AE3760"/>
    <w:rsid w:val="00AF089E"/>
    <w:rsid w:val="00B07D4F"/>
    <w:rsid w:val="00B15E17"/>
    <w:rsid w:val="00B2169F"/>
    <w:rsid w:val="00B340A6"/>
    <w:rsid w:val="00B67BF3"/>
    <w:rsid w:val="00B733E7"/>
    <w:rsid w:val="00B765A3"/>
    <w:rsid w:val="00B84A58"/>
    <w:rsid w:val="00B9261C"/>
    <w:rsid w:val="00BC1B4B"/>
    <w:rsid w:val="00BC6194"/>
    <w:rsid w:val="00BD2744"/>
    <w:rsid w:val="00C04D76"/>
    <w:rsid w:val="00C07FC6"/>
    <w:rsid w:val="00C1573D"/>
    <w:rsid w:val="00C2500F"/>
    <w:rsid w:val="00C30823"/>
    <w:rsid w:val="00C4054A"/>
    <w:rsid w:val="00C4186F"/>
    <w:rsid w:val="00C42283"/>
    <w:rsid w:val="00C42AAC"/>
    <w:rsid w:val="00C45B09"/>
    <w:rsid w:val="00C63157"/>
    <w:rsid w:val="00C80E16"/>
    <w:rsid w:val="00C9476F"/>
    <w:rsid w:val="00CD4CB8"/>
    <w:rsid w:val="00CF1D4E"/>
    <w:rsid w:val="00CF305F"/>
    <w:rsid w:val="00D11450"/>
    <w:rsid w:val="00D1767D"/>
    <w:rsid w:val="00D252C1"/>
    <w:rsid w:val="00D34074"/>
    <w:rsid w:val="00D51ED1"/>
    <w:rsid w:val="00D85AA4"/>
    <w:rsid w:val="00D95B39"/>
    <w:rsid w:val="00DB24B2"/>
    <w:rsid w:val="00DC1EA1"/>
    <w:rsid w:val="00DC31E7"/>
    <w:rsid w:val="00DD3D3F"/>
    <w:rsid w:val="00DF36C7"/>
    <w:rsid w:val="00DF60DE"/>
    <w:rsid w:val="00E04DD6"/>
    <w:rsid w:val="00E146A2"/>
    <w:rsid w:val="00E23546"/>
    <w:rsid w:val="00E4152A"/>
    <w:rsid w:val="00E550FE"/>
    <w:rsid w:val="00E63406"/>
    <w:rsid w:val="00E9266C"/>
    <w:rsid w:val="00E93EAE"/>
    <w:rsid w:val="00ED1527"/>
    <w:rsid w:val="00EE4818"/>
    <w:rsid w:val="00F01D0E"/>
    <w:rsid w:val="00F20006"/>
    <w:rsid w:val="00F304A5"/>
    <w:rsid w:val="00F36DA1"/>
    <w:rsid w:val="00F62776"/>
    <w:rsid w:val="00F923D5"/>
    <w:rsid w:val="00F935D7"/>
    <w:rsid w:val="00FA0DDC"/>
    <w:rsid w:val="00FB0AA1"/>
    <w:rsid w:val="00FB16A3"/>
    <w:rsid w:val="00FC2807"/>
    <w:rsid w:val="00FE008D"/>
    <w:rsid w:val="00FE2193"/>
    <w:rsid w:val="00FF494F"/>
    <w:rsid w:val="00FF6B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67D"/>
    <w:rPr>
      <w:sz w:val="24"/>
      <w:szCs w:val="24"/>
    </w:rPr>
  </w:style>
  <w:style w:type="paragraph" w:styleId="Heading3">
    <w:name w:val="heading 3"/>
    <w:basedOn w:val="Normal"/>
    <w:next w:val="Normal"/>
    <w:qFormat/>
    <w:rsid w:val="004E4362"/>
    <w:pPr>
      <w:keepNext/>
      <w:spacing w:before="240" w:after="60"/>
      <w:outlineLvl w:val="2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101709"/>
    <w:rPr>
      <w:rFonts w:ascii="Courier New" w:hAnsi="Courier New"/>
      <w:sz w:val="20"/>
      <w:szCs w:val="20"/>
    </w:rPr>
  </w:style>
  <w:style w:type="table" w:styleId="TableGrid">
    <w:name w:val="Table Grid"/>
    <w:basedOn w:val="TableNormal"/>
    <w:rsid w:val="008A6F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8B7F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7F61"/>
    <w:pPr>
      <w:tabs>
        <w:tab w:val="center" w:pos="4320"/>
        <w:tab w:val="right" w:pos="8640"/>
      </w:tabs>
    </w:pPr>
  </w:style>
  <w:style w:type="paragraph" w:customStyle="1" w:styleId="ZaglavljeETF">
    <w:name w:val="Zaglavlje ETF"/>
    <w:rsid w:val="0049653C"/>
    <w:pPr>
      <w:tabs>
        <w:tab w:val="center" w:pos="2410"/>
      </w:tabs>
      <w:spacing w:before="20"/>
    </w:pPr>
    <w:rPr>
      <w:rFonts w:ascii="C_Helvetica" w:hAnsi="C_Helvetica"/>
      <w:b/>
      <w:noProof/>
      <w:sz w:val="28"/>
    </w:rPr>
  </w:style>
  <w:style w:type="paragraph" w:styleId="BalloonText">
    <w:name w:val="Balloon Text"/>
    <w:basedOn w:val="Normal"/>
    <w:link w:val="BalloonTextChar"/>
    <w:semiHidden/>
    <w:unhideWhenUsed/>
    <w:rsid w:val="005464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464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91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43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8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6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7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5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 na strucnu praksu</vt:lpstr>
    </vt:vector>
  </TitlesOfParts>
  <Company>Elektrotehnički fakultet u Beogradu</Company>
  <LinksUpToDate>false</LinksUpToDate>
  <CharactersWithSpaces>774</CharactersWithSpaces>
  <SharedDoc>false</SharedDoc>
  <HLinks>
    <vt:vector size="6" baseType="variant">
      <vt:variant>
        <vt:i4>1048702</vt:i4>
      </vt:variant>
      <vt:variant>
        <vt:i4>2130</vt:i4>
      </vt:variant>
      <vt:variant>
        <vt:i4>1025</vt:i4>
      </vt:variant>
      <vt:variant>
        <vt:i4>1</vt:i4>
      </vt:variant>
      <vt:variant>
        <vt:lpwstr>proba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 na strucnu praksu</dc:title>
  <dc:creator>User</dc:creator>
  <cp:lastModifiedBy>Boris Delibasic</cp:lastModifiedBy>
  <cp:revision>3</cp:revision>
  <cp:lastPrinted>2017-01-16T10:10:00Z</cp:lastPrinted>
  <dcterms:created xsi:type="dcterms:W3CDTF">2021-03-10T08:16:00Z</dcterms:created>
  <dcterms:modified xsi:type="dcterms:W3CDTF">2021-03-10T08:42:00Z</dcterms:modified>
</cp:coreProperties>
</file>